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37b6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03:41Z</dcterms:created>
  <dcterms:modified xsi:type="dcterms:W3CDTF">2022-01-15T19:03:41Z</dcterms:modified>
</cp:coreProperties>
</file>